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8F016" w14:textId="6CF61C19" w:rsidR="003E1B2D" w:rsidRDefault="003E1B2D">
      <w:r>
        <w:t>CAN Module Activation:</w:t>
      </w:r>
    </w:p>
    <w:p w14:paraId="0A4E2A9B" w14:textId="7026E0CA" w:rsidR="003E1B2D" w:rsidRDefault="0063072C">
      <w:hyperlink r:id="rId5" w:history="1">
        <w:r w:rsidR="003E1B2D">
          <w:rPr>
            <w:rStyle w:val="Hyperlink"/>
          </w:rPr>
          <w:t>https://blog.csdn.net/xuezhunzhen9743/article/details/81877757</w:t>
        </w:r>
      </w:hyperlink>
    </w:p>
    <w:p w14:paraId="72FD409C" w14:textId="244E07A1" w:rsidR="003E1B2D" w:rsidRDefault="0063072C">
      <w:pPr>
        <w:rPr>
          <w:rStyle w:val="Hyperlink"/>
        </w:rPr>
      </w:pPr>
      <w:hyperlink r:id="rId6" w:history="1">
        <w:r w:rsidR="003E1B2D">
          <w:rPr>
            <w:rStyle w:val="Hyperlink"/>
          </w:rPr>
          <w:t>https://blog.csdn.net/hhlenergystory/article/details/81976069</w:t>
        </w:r>
      </w:hyperlink>
    </w:p>
    <w:p w14:paraId="608779B6" w14:textId="41B95B97" w:rsidR="000F2EE3" w:rsidRDefault="0063072C">
      <w:hyperlink r:id="rId7" w:history="1">
        <w:r w:rsidR="000F2EE3">
          <w:rPr>
            <w:rStyle w:val="Hyperlink"/>
          </w:rPr>
          <w:t>https://blog.csdn.net/hhlenergystory/article/details/81976696</w:t>
        </w:r>
      </w:hyperlink>
    </w:p>
    <w:p w14:paraId="498DDB67" w14:textId="29B95FD5" w:rsidR="003E1B2D" w:rsidRDefault="0063072C">
      <w:pPr>
        <w:rPr>
          <w:rStyle w:val="Hyperlink"/>
        </w:rPr>
      </w:pPr>
      <w:hyperlink r:id="rId8" w:history="1">
        <w:r w:rsidR="003E1B2D">
          <w:rPr>
            <w:rStyle w:val="Hyperlink"/>
          </w:rPr>
          <w:t>https://devtalk.nvidia.com/default/topic/1027805/how-can-i-control-can-bus-on-tx2-/</w:t>
        </w:r>
      </w:hyperlink>
    </w:p>
    <w:p w14:paraId="479E2514" w14:textId="76489635" w:rsidR="007F6018" w:rsidRDefault="0063072C">
      <w:pPr>
        <w:rPr>
          <w:rStyle w:val="Hyperlink"/>
        </w:rPr>
      </w:pPr>
      <w:hyperlink r:id="rId9" w:history="1">
        <w:r w:rsidR="007F6018">
          <w:rPr>
            <w:rStyle w:val="Hyperlink"/>
          </w:rPr>
          <w:t>https://devtalk.nvidia.com/default/topic/1039071/can-bus-has-error-after-connecting-jetson/?offset=10</w:t>
        </w:r>
      </w:hyperlink>
    </w:p>
    <w:p w14:paraId="59B77453" w14:textId="7FE79C9D" w:rsidR="00BD24C9" w:rsidRDefault="0063072C">
      <w:hyperlink r:id="rId10" w:history="1">
        <w:r w:rsidR="00BD24C9">
          <w:rPr>
            <w:rStyle w:val="Hyperlink"/>
          </w:rPr>
          <w:t>https://blog.csdn.net/chengde6896383/article/details/76070894</w:t>
        </w:r>
      </w:hyperlink>
    </w:p>
    <w:p w14:paraId="73702C44" w14:textId="315F2903" w:rsidR="00ED4807" w:rsidRDefault="00ED4807"/>
    <w:p w14:paraId="2AB518C1" w14:textId="166EE8A2" w:rsidR="00ED4807" w:rsidRDefault="00ED4807">
      <w:r>
        <w:t>CAN BUS Python</w:t>
      </w:r>
      <w:r w:rsidR="000D12EF">
        <w:t xml:space="preserve"> on Linux</w:t>
      </w:r>
    </w:p>
    <w:p w14:paraId="10AC10E8" w14:textId="6E40DC47" w:rsidR="00F655A0" w:rsidRDefault="0063072C">
      <w:hyperlink r:id="rId11" w:history="1">
        <w:r w:rsidR="000D12EF">
          <w:rPr>
            <w:rStyle w:val="Hyperlink"/>
          </w:rPr>
          <w:t>http://www.bencz.com/hacks/2016/07/10/python-and-socketcan/</w:t>
        </w:r>
      </w:hyperlink>
    </w:p>
    <w:p w14:paraId="494F7253" w14:textId="77777777" w:rsidR="000D12EF" w:rsidRDefault="000D12EF"/>
    <w:p w14:paraId="60AFE9BB" w14:textId="53AE4F55" w:rsidR="00AF418A" w:rsidRDefault="00AF418A">
      <w:r>
        <w:t>Vim Edit:</w:t>
      </w:r>
    </w:p>
    <w:p w14:paraId="6126521C" w14:textId="59D4B3EA" w:rsidR="00AF418A" w:rsidRDefault="0063072C">
      <w:hyperlink r:id="rId12" w:history="1">
        <w:r w:rsidR="00AF418A">
          <w:rPr>
            <w:rStyle w:val="Hyperlink"/>
          </w:rPr>
          <w:t>https://help.dreamhost.com/hc/en-us/articles/115006413028-Creating-and-editing-a-file-via-SSH</w:t>
        </w:r>
      </w:hyperlink>
    </w:p>
    <w:p w14:paraId="5007034E" w14:textId="77777777" w:rsidR="00AF418A" w:rsidRDefault="00AF418A"/>
    <w:p w14:paraId="3C663722" w14:textId="3D7AF795" w:rsidR="00162433" w:rsidRDefault="001846F3">
      <w:r>
        <w:t>OpenCV 3.4.0 Installation:</w:t>
      </w:r>
    </w:p>
    <w:p w14:paraId="5D853CA3" w14:textId="06F4BA89" w:rsidR="001846F3" w:rsidRDefault="0063072C">
      <w:hyperlink r:id="rId13" w:history="1">
        <w:r w:rsidR="001846F3">
          <w:rPr>
            <w:rStyle w:val="Hyperlink"/>
          </w:rPr>
          <w:t>https://jkjung-avt.github.io/opencv3-on-tx2/</w:t>
        </w:r>
      </w:hyperlink>
    </w:p>
    <w:p w14:paraId="75A4C813" w14:textId="5BCB70A5" w:rsidR="00CD4F00" w:rsidRDefault="0063072C">
      <w:hyperlink r:id="rId14" w:history="1">
        <w:r w:rsidR="00CD4F00">
          <w:rPr>
            <w:rStyle w:val="Hyperlink"/>
          </w:rPr>
          <w:t>https://blog.csdn.net/u013187057/article/details/80112705</w:t>
        </w:r>
      </w:hyperlink>
    </w:p>
    <w:p w14:paraId="26AD5B16" w14:textId="77777777" w:rsidR="00F655A0" w:rsidRDefault="00F655A0"/>
    <w:p w14:paraId="623A848E" w14:textId="78BEF873" w:rsidR="00CD4F00" w:rsidRDefault="00F655A0">
      <w:proofErr w:type="spellStart"/>
      <w:r>
        <w:t>T</w:t>
      </w:r>
      <w:r>
        <w:rPr>
          <w:rFonts w:hint="eastAsia"/>
        </w:rPr>
        <w:t>ensor</w:t>
      </w:r>
      <w:r>
        <w:t>flow</w:t>
      </w:r>
      <w:proofErr w:type="spellEnd"/>
      <w:r>
        <w:t>/</w:t>
      </w:r>
      <w:proofErr w:type="spellStart"/>
      <w:r>
        <w:t>TensorRT</w:t>
      </w:r>
      <w:proofErr w:type="spellEnd"/>
      <w:r>
        <w:t>:</w:t>
      </w:r>
    </w:p>
    <w:p w14:paraId="514E473E" w14:textId="34113D91" w:rsidR="00F655A0" w:rsidRDefault="0063072C">
      <w:hyperlink r:id="rId15" w:history="1">
        <w:r w:rsidR="00F655A0">
          <w:rPr>
            <w:rStyle w:val="Hyperlink"/>
          </w:rPr>
          <w:t>https://jkjung-avt.github.io/tf-trt-models/</w:t>
        </w:r>
      </w:hyperlink>
    </w:p>
    <w:p w14:paraId="1473C0BD" w14:textId="408C80ED" w:rsidR="00F655A0" w:rsidRDefault="0063072C">
      <w:hyperlink r:id="rId16" w:history="1">
        <w:r w:rsidR="00F655A0">
          <w:rPr>
            <w:rStyle w:val="Hyperlink"/>
          </w:rPr>
          <w:t>https://github.com/NVIDIA-AI-IOT/tf_trt_models</w:t>
        </w:r>
      </w:hyperlink>
    </w:p>
    <w:p w14:paraId="6E908FEB" w14:textId="1B019426" w:rsidR="001846F3" w:rsidRDefault="001846F3"/>
    <w:p w14:paraId="269D35CC" w14:textId="4787BAB6" w:rsidR="00E12BD1" w:rsidRDefault="00E12BD1">
      <w:r>
        <w:t>I</w:t>
      </w:r>
      <w:r>
        <w:rPr>
          <w:rFonts w:hint="eastAsia"/>
        </w:rPr>
        <w:t>mage</w:t>
      </w:r>
      <w:r>
        <w:t xml:space="preserve"> Send via TCP:</w:t>
      </w:r>
    </w:p>
    <w:p w14:paraId="1563BAB6" w14:textId="5CE4305C" w:rsidR="00A72DFF" w:rsidRDefault="0063072C">
      <w:hyperlink r:id="rId17" w:history="1">
        <w:r w:rsidR="00564827">
          <w:rPr>
            <w:rStyle w:val="Hyperlink"/>
          </w:rPr>
          <w:t>https://stackoverflow.com/questions/20820602/image-send-via-tcp</w:t>
        </w:r>
      </w:hyperlink>
    </w:p>
    <w:p w14:paraId="39202E3C" w14:textId="77777777" w:rsidR="00564827" w:rsidRDefault="00564827"/>
    <w:p w14:paraId="1B7FDDE6" w14:textId="0D3400F0" w:rsidR="00A72DFF" w:rsidRDefault="00A72DFF">
      <w:r>
        <w:t>Remote Desktop to Jetson:</w:t>
      </w:r>
    </w:p>
    <w:p w14:paraId="1F14ADBD" w14:textId="5DF5B299" w:rsidR="00A72DFF" w:rsidRDefault="0063072C">
      <w:pPr>
        <w:rPr>
          <w:rStyle w:val="Hyperlink"/>
        </w:rPr>
      </w:pPr>
      <w:hyperlink r:id="rId18" w:anchor="5123184" w:history="1">
        <w:r w:rsidR="00A72DFF">
          <w:rPr>
            <w:rStyle w:val="Hyperlink"/>
          </w:rPr>
          <w:t>https://devtalk.nvidia.com/default/topic/1001017/jetson-tx2/remote-desktoping-into-jetson-tx2-from-windows-10/post/5123184/#5123184</w:t>
        </w:r>
      </w:hyperlink>
    </w:p>
    <w:p w14:paraId="2C72C405" w14:textId="2DE7E522" w:rsidR="00370FDA" w:rsidRDefault="00370FDA"/>
    <w:p w14:paraId="35583896" w14:textId="3C7955E4" w:rsidR="00370FDA" w:rsidRDefault="00370FDA" w:rsidP="00370FDA">
      <w:r>
        <w:t>pip3 syntax error:</w:t>
      </w:r>
    </w:p>
    <w:p w14:paraId="344E27C3" w14:textId="2D29AC5D" w:rsidR="00370FDA" w:rsidRDefault="0063072C">
      <w:hyperlink r:id="rId19" w:history="1">
        <w:r w:rsidR="00370FDA">
          <w:rPr>
            <w:rStyle w:val="Hyperlink"/>
          </w:rPr>
          <w:t>https://stackoverflow.com/questions/26517872/pip3-version-failing-with-a-syntaxerror</w:t>
        </w:r>
      </w:hyperlink>
    </w:p>
    <w:p w14:paraId="7DED56E9" w14:textId="77777777" w:rsidR="00370FDA" w:rsidRDefault="00370FDA" w:rsidP="00370FDA"/>
    <w:p w14:paraId="77D2062E" w14:textId="511215AB" w:rsidR="00370FDA" w:rsidRDefault="00C44F02" w:rsidP="00370FDA">
      <w:r>
        <w:t xml:space="preserve">pip3 install </w:t>
      </w:r>
      <w:proofErr w:type="spellStart"/>
      <w:r>
        <w:t>jupyter</w:t>
      </w:r>
      <w:proofErr w:type="spellEnd"/>
      <w:r>
        <w:t xml:space="preserve"> not successful</w:t>
      </w:r>
      <w:r w:rsidR="00370FDA">
        <w:t>:</w:t>
      </w:r>
    </w:p>
    <w:p w14:paraId="3DD610EC" w14:textId="388B145A" w:rsidR="00C44F02" w:rsidRDefault="00C44F02" w:rsidP="00370FDA">
      <w:r>
        <w:t>use “</w:t>
      </w:r>
      <w:proofErr w:type="spellStart"/>
      <w:r>
        <w:t>sudo</w:t>
      </w:r>
      <w:proofErr w:type="spellEnd"/>
      <w:r>
        <w:t xml:space="preserve"> -H pip3 install </w:t>
      </w:r>
      <w:proofErr w:type="spellStart"/>
      <w:r>
        <w:t>jupyter</w:t>
      </w:r>
      <w:proofErr w:type="spellEnd"/>
      <w:r>
        <w:t>”</w:t>
      </w:r>
    </w:p>
    <w:p w14:paraId="4A989165" w14:textId="5A0E9B38" w:rsidR="00634F52" w:rsidRDefault="00634F52" w:rsidP="00370FDA"/>
    <w:p w14:paraId="7D6590C7" w14:textId="391963E8" w:rsidR="00634F52" w:rsidRDefault="00634F52" w:rsidP="00370FDA">
      <w:r>
        <w:t>Sort Tracker:</w:t>
      </w:r>
    </w:p>
    <w:p w14:paraId="1E1A91FA" w14:textId="6D59794D" w:rsidR="00634F52" w:rsidRDefault="00634F52" w:rsidP="00370FDA">
      <w:r>
        <w:t xml:space="preserve">Install </w:t>
      </w:r>
      <w:proofErr w:type="spellStart"/>
      <w:r>
        <w:t>scikit</w:t>
      </w:r>
      <w:proofErr w:type="spellEnd"/>
      <w:r>
        <w:t xml:space="preserve">-image, </w:t>
      </w:r>
      <w:proofErr w:type="spellStart"/>
      <w:r>
        <w:t>sklearn</w:t>
      </w:r>
      <w:proofErr w:type="spellEnd"/>
      <w:r>
        <w:t xml:space="preserve">, and </w:t>
      </w:r>
      <w:proofErr w:type="spellStart"/>
      <w:r>
        <w:t>filterpy</w:t>
      </w:r>
      <w:proofErr w:type="spellEnd"/>
      <w:r>
        <w:t xml:space="preserve"> packages</w:t>
      </w:r>
    </w:p>
    <w:p w14:paraId="1C8F64F4" w14:textId="1D4A377C" w:rsidR="00200B19" w:rsidRDefault="0063072C" w:rsidP="00370FDA">
      <w:hyperlink r:id="rId20" w:history="1">
        <w:r w:rsidR="00200B19">
          <w:rPr>
            <w:rStyle w:val="Hyperlink"/>
          </w:rPr>
          <w:t>https://github.com/abewley/sort</w:t>
        </w:r>
      </w:hyperlink>
    </w:p>
    <w:p w14:paraId="433F5CEC" w14:textId="2F5D1C78" w:rsidR="00200B19" w:rsidRDefault="0063072C" w:rsidP="00370FDA">
      <w:pPr>
        <w:rPr>
          <w:rStyle w:val="Hyperlink"/>
        </w:rPr>
      </w:pPr>
      <w:hyperlink r:id="rId21" w:history="1">
        <w:r w:rsidR="00200B19">
          <w:rPr>
            <w:rStyle w:val="Hyperlink"/>
          </w:rPr>
          <w:t>https://github.com/guillelopez/python-traffic-counter-with-yolo-and-sort</w:t>
        </w:r>
      </w:hyperlink>
    </w:p>
    <w:p w14:paraId="2219F872" w14:textId="595CE084" w:rsidR="00A33D61" w:rsidRDefault="00A33D61" w:rsidP="00370FDA">
      <w:pPr>
        <w:rPr>
          <w:rStyle w:val="Hyperlink"/>
        </w:rPr>
      </w:pPr>
    </w:p>
    <w:p w14:paraId="5B1DFD25" w14:textId="6A0A79EB" w:rsidR="00A33D61" w:rsidRDefault="00A33D61" w:rsidP="00370FDA">
      <w:r w:rsidRPr="00A33D61">
        <w:t>Auto Start</w:t>
      </w:r>
      <w:r>
        <w:t>:</w:t>
      </w:r>
    </w:p>
    <w:p w14:paraId="34BD66D8" w14:textId="0AE3E9D5" w:rsidR="00A33D61" w:rsidRDefault="0063072C" w:rsidP="00370FDA">
      <w:hyperlink r:id="rId22" w:history="1">
        <w:r w:rsidR="00FB6271">
          <w:rPr>
            <w:rStyle w:val="Hyperlink"/>
          </w:rPr>
          <w:t>https://askubuntu.com/questions/308581/how-to-launch-terminal-on-login</w:t>
        </w:r>
      </w:hyperlink>
    </w:p>
    <w:p w14:paraId="648E4C78" w14:textId="241BF29A" w:rsidR="00900AAF" w:rsidRDefault="0063072C" w:rsidP="00370FDA">
      <w:pPr>
        <w:rPr>
          <w:rStyle w:val="Hyperlink"/>
        </w:rPr>
      </w:pPr>
      <w:hyperlink r:id="rId23" w:history="1">
        <w:r w:rsidR="00900AAF">
          <w:rPr>
            <w:rStyle w:val="Hyperlink"/>
          </w:rPr>
          <w:t>https://www.cyberciti.biz/faq/linux-unix-running-sudo-command-without-a-password/</w:t>
        </w:r>
      </w:hyperlink>
    </w:p>
    <w:p w14:paraId="5F36B59E" w14:textId="50E246AA" w:rsidR="0063072C" w:rsidRDefault="0063072C" w:rsidP="00370FDA">
      <w:pPr>
        <w:rPr>
          <w:rStyle w:val="Hyperlink"/>
        </w:rPr>
      </w:pPr>
    </w:p>
    <w:p w14:paraId="13BDC08D" w14:textId="6B8F6483" w:rsidR="0063072C" w:rsidRDefault="0063072C" w:rsidP="0063072C">
      <w:r>
        <w:t xml:space="preserve">Setup Jetson </w:t>
      </w:r>
      <w:proofErr w:type="spellStart"/>
      <w:r>
        <w:t>Wifi</w:t>
      </w:r>
      <w:proofErr w:type="spellEnd"/>
      <w:r>
        <w:t xml:space="preserve"> + Ethernet working together:</w:t>
      </w:r>
    </w:p>
    <w:p w14:paraId="770FEFCB" w14:textId="255C134D" w:rsidR="0063072C" w:rsidRDefault="0063072C" w:rsidP="0063072C">
      <w:hyperlink r:id="rId24" w:history="1">
        <w:r>
          <w:rPr>
            <w:rStyle w:val="Hyperlink"/>
          </w:rPr>
          <w:t>https://www.jianshu.com/p/f8b7f034f044</w:t>
        </w:r>
      </w:hyperlink>
    </w:p>
    <w:p w14:paraId="585D2E30" w14:textId="77777777" w:rsidR="0063072C" w:rsidRDefault="0063072C" w:rsidP="0063072C">
      <w:bookmarkStart w:id="0" w:name="_GoBack"/>
      <w:bookmarkEnd w:id="0"/>
    </w:p>
    <w:p w14:paraId="1993DABE" w14:textId="77777777" w:rsidR="00FB6271" w:rsidRDefault="00FB6271" w:rsidP="00370FDA"/>
    <w:p w14:paraId="0640E8BD" w14:textId="7D7FD659" w:rsidR="00A33D61" w:rsidRDefault="00A33D61" w:rsidP="00370FDA"/>
    <w:p w14:paraId="32A9843D" w14:textId="2C42DDD8" w:rsidR="00C44F02" w:rsidRDefault="00C44F02" w:rsidP="00370FDA"/>
    <w:p w14:paraId="1C457E77" w14:textId="77777777" w:rsidR="00C44F02" w:rsidRDefault="00C44F02" w:rsidP="00370FDA"/>
    <w:p w14:paraId="32C62DA6" w14:textId="77777777" w:rsidR="00370FDA" w:rsidRDefault="00370FDA"/>
    <w:sectPr w:rsidR="00370F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tDQ3tDQzMzU3MDdV0lEKTi0uzszPAykwqwUAu2aqziwAAAA="/>
  </w:docVars>
  <w:rsids>
    <w:rsidRoot w:val="005D0616"/>
    <w:rsid w:val="0000466C"/>
    <w:rsid w:val="000D12EF"/>
    <w:rsid w:val="000F2EE3"/>
    <w:rsid w:val="0010607B"/>
    <w:rsid w:val="00162433"/>
    <w:rsid w:val="001846F3"/>
    <w:rsid w:val="00200B19"/>
    <w:rsid w:val="00370FDA"/>
    <w:rsid w:val="003D56B8"/>
    <w:rsid w:val="003E1B2D"/>
    <w:rsid w:val="003F42A6"/>
    <w:rsid w:val="005100E8"/>
    <w:rsid w:val="00564827"/>
    <w:rsid w:val="00566998"/>
    <w:rsid w:val="005D0616"/>
    <w:rsid w:val="0063072C"/>
    <w:rsid w:val="00634F52"/>
    <w:rsid w:val="007F6018"/>
    <w:rsid w:val="00820A8C"/>
    <w:rsid w:val="00900AAF"/>
    <w:rsid w:val="00904951"/>
    <w:rsid w:val="00A33D61"/>
    <w:rsid w:val="00A72DFF"/>
    <w:rsid w:val="00AF418A"/>
    <w:rsid w:val="00B476C4"/>
    <w:rsid w:val="00BD24C9"/>
    <w:rsid w:val="00C44F02"/>
    <w:rsid w:val="00CD4F00"/>
    <w:rsid w:val="00DD05B4"/>
    <w:rsid w:val="00E12BD1"/>
    <w:rsid w:val="00ED4807"/>
    <w:rsid w:val="00F655A0"/>
    <w:rsid w:val="00FB6271"/>
    <w:rsid w:val="00FF4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07E04"/>
  <w15:chartTrackingRefBased/>
  <w15:docId w15:val="{92E0159B-51B3-4615-AEC7-4873B6A3D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46F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46F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76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talk.nvidia.com/default/topic/1027805/how-can-i-control-can-bus-on-tx2-/" TargetMode="External"/><Relationship Id="rId13" Type="http://schemas.openxmlformats.org/officeDocument/2006/relationships/hyperlink" Target="https://jkjung-avt.github.io/opencv3-on-tx2/" TargetMode="External"/><Relationship Id="rId18" Type="http://schemas.openxmlformats.org/officeDocument/2006/relationships/hyperlink" Target="https://devtalk.nvidia.com/default/topic/1001017/jetson-tx2/remote-desktoping-into-jetson-tx2-from-windows-10/post/5123184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github.com/guillelopez/python-traffic-counter-with-yolo-and-sort" TargetMode="External"/><Relationship Id="rId7" Type="http://schemas.openxmlformats.org/officeDocument/2006/relationships/hyperlink" Target="https://blog.csdn.net/hhlenergystory/article/details/81976696" TargetMode="External"/><Relationship Id="rId12" Type="http://schemas.openxmlformats.org/officeDocument/2006/relationships/hyperlink" Target="https://help.dreamhost.com/hc/en-us/articles/115006413028-Creating-and-editing-a-file-via-SSH" TargetMode="External"/><Relationship Id="rId17" Type="http://schemas.openxmlformats.org/officeDocument/2006/relationships/hyperlink" Target="https://stackoverflow.com/questions/20820602/image-send-via-tcp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NVIDIA-AI-IOT/tf_trt_models" TargetMode="External"/><Relationship Id="rId20" Type="http://schemas.openxmlformats.org/officeDocument/2006/relationships/hyperlink" Target="https://github.com/abewley/sort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blog.csdn.net/hhlenergystory/article/details/81976069" TargetMode="External"/><Relationship Id="rId11" Type="http://schemas.openxmlformats.org/officeDocument/2006/relationships/hyperlink" Target="http://www.bencz.com/hacks/2016/07/10/python-and-socketcan/" TargetMode="External"/><Relationship Id="rId24" Type="http://schemas.openxmlformats.org/officeDocument/2006/relationships/hyperlink" Target="https://www.jianshu.com/p/f8b7f034f044" TargetMode="External"/><Relationship Id="rId5" Type="http://schemas.openxmlformats.org/officeDocument/2006/relationships/hyperlink" Target="https://blog.csdn.net/xuezhunzhen9743/article/details/81877757" TargetMode="External"/><Relationship Id="rId15" Type="http://schemas.openxmlformats.org/officeDocument/2006/relationships/hyperlink" Target="https://jkjung-avt.github.io/tf-trt-models/" TargetMode="External"/><Relationship Id="rId23" Type="http://schemas.openxmlformats.org/officeDocument/2006/relationships/hyperlink" Target="https://www.cyberciti.biz/faq/linux-unix-running-sudo-command-without-a-password/" TargetMode="External"/><Relationship Id="rId10" Type="http://schemas.openxmlformats.org/officeDocument/2006/relationships/hyperlink" Target="https://blog.csdn.net/chengde6896383/article/details/76070894" TargetMode="External"/><Relationship Id="rId19" Type="http://schemas.openxmlformats.org/officeDocument/2006/relationships/hyperlink" Target="https://stackoverflow.com/questions/26517872/pip3-version-failing-with-a-syntaxerro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evtalk.nvidia.com/default/topic/1039071/can-bus-has-error-after-connecting-jetson/?offset=10" TargetMode="External"/><Relationship Id="rId14" Type="http://schemas.openxmlformats.org/officeDocument/2006/relationships/hyperlink" Target="https://blog.csdn.net/u013187057/article/details/80112705" TargetMode="External"/><Relationship Id="rId22" Type="http://schemas.openxmlformats.org/officeDocument/2006/relationships/hyperlink" Target="https://askubuntu.com/questions/308581/how-to-launch-terminal-on-log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ECF218A-E5BA-4862-8B3A-8A92833A9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44</TotalTime>
  <Pages>2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min</dc:creator>
  <cp:keywords/>
  <dc:description/>
  <cp:lastModifiedBy>Ke, Ruimin</cp:lastModifiedBy>
  <cp:revision>26</cp:revision>
  <dcterms:created xsi:type="dcterms:W3CDTF">2019-05-15T18:48:00Z</dcterms:created>
  <dcterms:modified xsi:type="dcterms:W3CDTF">2019-09-03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83624ea-6c7d-3dab-8271-c2bffe6d42fa</vt:lpwstr>
  </property>
  <property fmtid="{D5CDD505-2E9C-101B-9397-08002B2CF9AE}" pid="4" name="Mendeley Citation Style_1">
    <vt:lpwstr>http://www.zotero.org/styles/transportation-research-part-c</vt:lpwstr>
  </property>
</Properties>
</file>